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2" w:name="Xd0fb2e5d5b73529b1d92006e60af1bc8905a899"/>
    <w:p>
      <w:pPr>
        <w:pStyle w:val="Heading1"/>
      </w:pPr>
      <w:r>
        <w:t xml:space="preserve">Internship Application Letter for Marketing Manag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p>
    <w:bookmarkStart w:id="20" w:name="date-27-october-2023"/>
    <w:p>
      <w:pPr>
        <w:pStyle w:val="Heading2"/>
      </w:pPr>
      <w:r>
        <w:t xml:space="preserve">Date: 27 October 2023</w:t>
      </w:r>
    </w:p>
    <w:p>
      <w:pPr>
        <w:pStyle w:val="FirstParagraph"/>
      </w:pPr>
      <w:r>
        <w:t xml:space="preserve">Hiring Manager</w:t>
      </w:r>
      <w:r>
        <w:br/>
      </w:r>
      <w:r>
        <w:t xml:space="preserve">Marketing Department</w:t>
      </w:r>
      <w:r>
        <w:br/>
      </w:r>
      <w:r>
        <w:t xml:space="preserve">[Company Name]</w:t>
      </w:r>
      <w:r>
        <w:br/>
      </w:r>
      <w:r>
        <w:t xml:space="preserve">[Company Address]</w:t>
      </w:r>
      <w:r>
        <w:br/>
      </w:r>
      <w:r>
        <w:t xml:space="preserve">Johannesburg, South Africa</w:t>
      </w:r>
    </w:p>
    <w:bookmarkEnd w:id="20"/>
    <w:bookmarkStart w:id="21" w:name="Xcaff6eccbec011578c09125aabfa6f609b6ef0a"/>
    <w:p>
      <w:pPr>
        <w:pStyle w:val="Heading2"/>
      </w:pPr>
      <w:r>
        <w:t xml:space="preserve">Subject: Application for Marketing Management Internship Position</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the Marketing Manager position at [Company Name], as advertised on your careers portal and LinkedIn. As a dedicated marketing student at the University of Johannesburg with a deep passion for South Africa’s dynamic business landscape, I am eager to contribute to your team while developing my professional capabilities in one of Africa’s most vibrant economic hubs –</w:t>
      </w:r>
      <w:r>
        <w:t xml:space="preserve"> </w:t>
      </w:r>
      <w:r>
        <w:rPr>
          <w:bCs/>
          <w:b/>
        </w:rPr>
        <w:t xml:space="preserve">Johannesburg</w:t>
      </w:r>
      <w:r>
        <w:t xml:space="preserve">. My academic foundation, practical experience with local brands, and unwavering commitment to understanding the unique cultural and consumer dynamics of</w:t>
      </w:r>
      <w:r>
        <w:t xml:space="preserve"> </w:t>
      </w:r>
      <w:r>
        <w:rPr>
          <w:bCs/>
          <w:b/>
        </w:rPr>
        <w:t xml:space="preserve">South Africa Johannesburg</w:t>
      </w:r>
      <w:r>
        <w:t xml:space="preserve"> </w:t>
      </w:r>
      <w:r>
        <w:t xml:space="preserve">make me an ideal candidate for this opportunity.</w:t>
      </w:r>
    </w:p>
    <w:p>
      <w:pPr>
        <w:pStyle w:val="BodyText"/>
      </w:pPr>
      <w:r>
        <w:t xml:space="preserve">Johannesburg represents more than just a location; it is the pulsating heart of South Africa’s commercial innovation. From Sandton’s corporate towers to Soweto’s entrepreneurial spirit, the city embodies a microcosm of the nation’s diverse market opportunities and challenges. Having lived and studied in Johannesburg for three years, I have immersed myself in its marketing ecosystem – attending industry events at the Joburg Live venue, analyzing campaigns like Nando’s "Peri-Peri Pride" during Heritage Month, and volunteering with local NGOs to develop digital strategies for small businesses in Alexandra Township. This firsthand experience has taught me that effective marketing in</w:t>
      </w:r>
      <w:r>
        <w:t xml:space="preserve"> </w:t>
      </w:r>
      <w:r>
        <w:rPr>
          <w:bCs/>
          <w:b/>
        </w:rPr>
        <w:t xml:space="preserve">South Africa Johannesburg</w:t>
      </w:r>
      <w:r>
        <w:t xml:space="preserve"> </w:t>
      </w:r>
      <w:r>
        <w:t xml:space="preserve">requires cultural intelligence beyond textbook theories – it demands authenticity, multilingual agility (fluent in English and Zulu), and an understanding of how social issues like unemployment or urbanization shape consumer behaviour.</w:t>
      </w:r>
    </w:p>
    <w:p>
      <w:pPr>
        <w:pStyle w:val="BodyText"/>
      </w:pPr>
      <w:r>
        <w:t xml:space="preserve">My academic journey at the University of Johannesburg has equipped me with the technical skills relevant to modern marketing management. I recently completed a capstone project analyzing Vodacom’s "Tshwane Youth Digital Initiative" – a campaign designed to bridge the digital divide in Gauteng provinces. Through this project, I conducted primary research across 15 communities in Johannesburg, utilizing tools like Google Analytics for audience segmentation and Canva for creating culturally resonant social media assets. The project resulted in a 27% increase in engagement among under-30 users when my proposed "Mzansi Connect" campaign (featuring local musicians and addressing data affordability) was piloted at the Johannesburg CBD campus. This experience solidified my belief that marketing in</w:t>
      </w:r>
      <w:r>
        <w:t xml:space="preserve"> </w:t>
      </w:r>
      <w:r>
        <w:rPr>
          <w:bCs/>
          <w:b/>
        </w:rPr>
        <w:t xml:space="preserve">South Africa Johannesburg</w:t>
      </w:r>
      <w:r>
        <w:t xml:space="preserve"> </w:t>
      </w:r>
      <w:r>
        <w:t xml:space="preserve">must prioritize community-centric storytelling over generic approaches.</w:t>
      </w:r>
    </w:p>
    <w:p>
      <w:pPr>
        <w:pStyle w:val="BodyText"/>
      </w:pPr>
      <w:r>
        <w:t xml:space="preserve">I have also honed my skills through practical applications outside academia. As a Social Media Assistant for "Mama’s Kitchen," a family-run food business in Hillbrow, I managed Instagram and WhatsApp campaigns targeting diverse Johannesburg demographics. I created content celebrating local culinary traditions while optimizing ad spend based on real-time engagement data from platforms like TikTok SA – where over 70% of users are aged 18-34. During the project, my team and I successfully increased foot traffic by 42% during the Christmas season by leveraging user-generated content challenges featuring community chefs. This experience taught me to navigate the complexities of South Africa’s multilingual market (where brands like Woolworths use English, Zulu, Xhosa, and Afrikaans in their campaigns) while maintaining brand voice consistency – a critical skill for any Marketing Manager in Johannesburg.</w:t>
      </w:r>
    </w:p>
    <w:p>
      <w:pPr>
        <w:pStyle w:val="BodyText"/>
      </w:pPr>
      <w:r>
        <w:t xml:space="preserve">What excites me most about this</w:t>
      </w:r>
      <w:r>
        <w:t xml:space="preserve"> </w:t>
      </w:r>
      <w:r>
        <w:rPr>
          <w:bCs/>
          <w:b/>
        </w:rPr>
        <w:t xml:space="preserve">Internship Application Letter</w:t>
      </w:r>
      <w:r>
        <w:t xml:space="preserve"> </w:t>
      </w:r>
      <w:r>
        <w:t xml:space="preserve">opportunity at [Company Name] is the chance to contribute to your mission of [mention specific company goal from their website, e.g., "democratizing access to financial services across rural and urban South Africa"]. Having followed your recent "Digital Future" initiative on LinkedIn (which I believe aligns with my work on Vodacom’s youth campaign), I am particularly drawn to how you integrate technology with local narratives. In Johannesburg’s competitive landscape – where brands like Shoprite and MTN dominate but new players emerge weekly – your focus on human-centered marketing is exactly the approach needed for sustainable growth. My ability to combine data-driven insights with cultural nuance (e.g., adapting content for different neighbourhoods along the R24 corridor) would allow me to immediately add value under your team’s guidance.</w:t>
      </w:r>
    </w:p>
    <w:p>
      <w:pPr>
        <w:pStyle w:val="BodyText"/>
      </w:pPr>
      <w:r>
        <w:t xml:space="preserve">I understand that a Marketing Manager internship in Johannesburg requires resilience and adaptability. The city’s rapid urbanization, fluctuating economic conditions, and growing digital savviness demand marketers who can pivot quickly. During the 2023 load-shedding crisis, I helped a startup client develop emergency communication protocols using SMS-based engagement – a strategy that kept their customer retention rate stable when social media access was disrupted. This experience taught me to view challenges as opportunities to innovate, much like how South Africa’s marketing leaders have turned economic constraints into creative strengths (e.g., the "Mzansi is the New Frontier" campaign during recession years). I am eager to bring this problem-solving mindset to your team.</w:t>
      </w:r>
    </w:p>
    <w:p>
      <w:pPr>
        <w:pStyle w:val="BodyText"/>
      </w:pPr>
      <w:r>
        <w:t xml:space="preserve">My commitment extends beyond professional growth; it’s rooted in a desire to contribute meaningfully to South Africa’s economic narrative. As someone who has experienced Johannesburg’s transformative energy firsthand, I recognize that marketing is not just about sales – it’s about empowering communities. Whether creating content for youth employment programs or designing campaigns that celebrate the city’s cultural mosaic, I believe marketing can be a catalyst for social impact. This aligns perfectly with [Company Name]’s stated values of "[Quote company value from website, e.g., 'Building Communities Through Innovation']".</w:t>
      </w:r>
    </w:p>
    <w:p>
      <w:pPr>
        <w:pStyle w:val="BodyText"/>
      </w:pPr>
      <w:r>
        <w:t xml:space="preserve">I am confident that my blend of academic rigor, on-the-ground experience in Johannesburg, and passion for South Africa’s marketing evolution makes me a strong fit for this internship. I would be honoured to discuss how my skills in market analysis, digital campaign execution, and cultural intelligence can support your team’s objectives. Thank you for considering my application. I have attached my resume detailing further achievements and look forward to the possibility of contributing to [Company Name]’s success in</w:t>
      </w:r>
      <w:r>
        <w:t xml:space="preserve"> </w:t>
      </w:r>
      <w:r>
        <w:rPr>
          <w:bCs/>
          <w:b/>
        </w:rPr>
        <w:t xml:space="preserve">South Africa Johannesburg</w:t>
      </w:r>
      <w:r>
        <w:t xml:space="preserve">.</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 Johannesburg, South Africa</dc:title>
  <dc:creator/>
  <cp:keywords/>
  <dcterms:created xsi:type="dcterms:W3CDTF">2026-07-24T16:59:17Z</dcterms:created>
  <dcterms:modified xsi:type="dcterms:W3CDTF">2026-07-24T16:59:17Z</dcterms:modified>
</cp:coreProperties>
</file>

<file path=docProps/custom.xml><?xml version="1.0" encoding="utf-8"?>
<Properties xmlns="http://schemas.openxmlformats.org/officeDocument/2006/custom-properties" xmlns:vt="http://schemas.openxmlformats.org/officeDocument/2006/docPropsVTypes"/>
</file>